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4039" w:type="dxa"/>
        <w:tblInd w:w="-4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34"/>
        <w:gridCol w:w="1743"/>
        <w:gridCol w:w="1907"/>
        <w:gridCol w:w="1577"/>
        <w:gridCol w:w="1839"/>
        <w:gridCol w:w="1900"/>
        <w:gridCol w:w="1890"/>
        <w:gridCol w:w="1849"/>
      </w:tblGrid>
      <w:tr w:rsidR="00206CD8" w:rsidRPr="002010EE" w14:paraId="61178009" w14:textId="77777777" w:rsidTr="00206CD8">
        <w:trPr>
          <w:trHeight w:val="283"/>
        </w:trPr>
        <w:tc>
          <w:tcPr>
            <w:tcW w:w="1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</w:tcPr>
          <w:p w14:paraId="10F58EEE" w14:textId="77777777" w:rsidR="00206CD8" w:rsidRPr="000F5DA4" w:rsidRDefault="00206CD8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val="en-US" w:eastAsia="bg-BG"/>
              </w:rPr>
            </w:pPr>
          </w:p>
        </w:tc>
        <w:tc>
          <w:tcPr>
            <w:tcW w:w="1270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bottom"/>
            <w:hideMark/>
          </w:tcPr>
          <w:p w14:paraId="2FB580B6" w14:textId="514F1207" w:rsidR="00206CD8" w:rsidRPr="00FB315F" w:rsidRDefault="00CE69D9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SOFIA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val="en-US" w:eastAsia="bg-BG"/>
              </w:rPr>
              <w:t xml:space="preserve"> UNIVERSITY “ST. KLIMENT OHRIDSKI”</w:t>
            </w:r>
          </w:p>
        </w:tc>
      </w:tr>
      <w:tr w:rsidR="00206CD8" w:rsidRPr="002010EE" w14:paraId="2217CFD1" w14:textId="77777777" w:rsidTr="00206CD8">
        <w:trPr>
          <w:trHeight w:val="317"/>
        </w:trPr>
        <w:tc>
          <w:tcPr>
            <w:tcW w:w="1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</w:tcPr>
          <w:p w14:paraId="36894BFB" w14:textId="77777777" w:rsidR="00206CD8" w:rsidRPr="002010EE" w:rsidRDefault="00206CD8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bg-BG"/>
              </w:rPr>
            </w:pPr>
          </w:p>
        </w:tc>
        <w:tc>
          <w:tcPr>
            <w:tcW w:w="1270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5D97C2C4" w14:textId="76D79990" w:rsidR="00206CD8" w:rsidRPr="002010EE" w:rsidRDefault="00CE69D9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>DEPARTMENT OF SPORT</w:t>
            </w:r>
          </w:p>
        </w:tc>
      </w:tr>
      <w:tr w:rsidR="00206CD8" w:rsidRPr="002010EE" w14:paraId="4F731586" w14:textId="77777777" w:rsidTr="00206CD8">
        <w:trPr>
          <w:trHeight w:val="279"/>
        </w:trPr>
        <w:tc>
          <w:tcPr>
            <w:tcW w:w="1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EE560" w14:textId="77777777" w:rsidR="00206CD8" w:rsidRPr="002010EE" w:rsidRDefault="00206CD8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40"/>
                <w:szCs w:val="40"/>
                <w:lang w:eastAsia="bg-BG"/>
              </w:rPr>
            </w:pPr>
          </w:p>
        </w:tc>
        <w:tc>
          <w:tcPr>
            <w:tcW w:w="1270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C4D03" w14:textId="5C389343" w:rsidR="00206CD8" w:rsidRPr="00CE69D9" w:rsidRDefault="00CE69D9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US" w:eastAsia="bg-BG"/>
              </w:rPr>
              <w:t>SHEDULE</w:t>
            </w:r>
          </w:p>
        </w:tc>
      </w:tr>
      <w:tr w:rsidR="00206CD8" w:rsidRPr="002010EE" w14:paraId="5ED9F55F" w14:textId="77777777" w:rsidTr="00206CD8">
        <w:trPr>
          <w:trHeight w:val="435"/>
        </w:trPr>
        <w:tc>
          <w:tcPr>
            <w:tcW w:w="1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</w:tcPr>
          <w:p w14:paraId="4495E163" w14:textId="77777777" w:rsidR="00206CD8" w:rsidRPr="002010EE" w:rsidRDefault="00206CD8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</w:pPr>
          </w:p>
        </w:tc>
        <w:tc>
          <w:tcPr>
            <w:tcW w:w="1270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0D0DA0AE" w14:textId="28125C7F" w:rsidR="00206CD8" w:rsidRPr="002010EE" w:rsidRDefault="00CE69D9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val="en-US" w:eastAsia="bg-BG"/>
              </w:rPr>
              <w:t>KINESITHERAPY</w:t>
            </w:r>
            <w:r w:rsidR="00002518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val="en-US" w:eastAsia="bg-BG"/>
              </w:rPr>
              <w:t>Student Town</w:t>
            </w:r>
            <w:r w:rsidR="009B0BEE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>block</w:t>
            </w:r>
            <w:proofErr w:type="spellEnd"/>
            <w:r w:rsidR="009B0BEE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 xml:space="preserve"> 8</w:t>
            </w:r>
            <w:r w:rsidR="00002518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>)</w:t>
            </w:r>
          </w:p>
        </w:tc>
      </w:tr>
      <w:tr w:rsidR="00206CD8" w:rsidRPr="002010EE" w14:paraId="5625A4C7" w14:textId="77777777" w:rsidTr="00206CD8">
        <w:trPr>
          <w:trHeight w:val="490"/>
        </w:trPr>
        <w:tc>
          <w:tcPr>
            <w:tcW w:w="1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</w:tcPr>
          <w:p w14:paraId="6DF983C9" w14:textId="77777777" w:rsidR="00206CD8" w:rsidRPr="002010EE" w:rsidRDefault="00206CD8" w:rsidP="000A42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</w:pPr>
          </w:p>
        </w:tc>
        <w:tc>
          <w:tcPr>
            <w:tcW w:w="1270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2973AFA2" w14:textId="667202BB" w:rsidR="00206CD8" w:rsidRPr="004A7E4D" w:rsidRDefault="00BC6195" w:rsidP="00B33C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bg-BG"/>
              </w:rPr>
              <w:t>Full-time lecturers</w:t>
            </w:r>
            <w:r w:rsidR="00206CD8" w:rsidRPr="002010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  <w:t xml:space="preserve">: </w:t>
            </w:r>
            <w:r w:rsidR="00F412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bg-BG"/>
              </w:rPr>
              <w:t>Assist</w:t>
            </w:r>
            <w:r w:rsidR="00206CD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  <w:t xml:space="preserve">. </w:t>
            </w:r>
            <w:proofErr w:type="spellStart"/>
            <w:r w:rsidR="004A7E4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  <w:t>Teodor</w:t>
            </w:r>
            <w:proofErr w:type="spellEnd"/>
            <w:r w:rsidR="004A7E4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  <w:t xml:space="preserve"> </w:t>
            </w:r>
            <w:proofErr w:type="spellStart"/>
            <w:r w:rsidR="004A7E4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  <w:t>Georgiev</w:t>
            </w:r>
            <w:proofErr w:type="spellEnd"/>
          </w:p>
        </w:tc>
      </w:tr>
      <w:tr w:rsidR="00206CD8" w:rsidRPr="002010EE" w14:paraId="1C6AFF9B" w14:textId="77777777" w:rsidTr="00206CD8">
        <w:trPr>
          <w:trHeight w:val="356"/>
        </w:trPr>
        <w:tc>
          <w:tcPr>
            <w:tcW w:w="1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5E734" w14:textId="3214FF8A" w:rsidR="00206CD8" w:rsidRPr="00F4121D" w:rsidRDefault="00206CD8" w:rsidP="003333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val="en-US" w:eastAsia="bg-BG"/>
              </w:rPr>
            </w:pPr>
          </w:p>
        </w:tc>
        <w:tc>
          <w:tcPr>
            <w:tcW w:w="1270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2F58B4" w14:textId="1AA57E8D" w:rsidR="00206CD8" w:rsidRPr="002010EE" w:rsidRDefault="003373EB" w:rsidP="00C911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A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val="en-US" w:eastAsia="bg-BG"/>
              </w:rPr>
              <w:t>cademic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val="en-US" w:eastAsia="bg-BG"/>
              </w:rPr>
              <w:t xml:space="preserve"> year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202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val="en-US" w:eastAsia="bg-BG"/>
              </w:rPr>
              <w:t>5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/202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val="en-US" w:eastAsia="bg-BG"/>
              </w:rPr>
              <w:t>6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–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winter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semester</w:t>
            </w:r>
            <w:proofErr w:type="spellEnd"/>
          </w:p>
        </w:tc>
      </w:tr>
      <w:tr w:rsidR="00F83A71" w:rsidRPr="002010EE" w14:paraId="3F4174E5" w14:textId="77777777" w:rsidTr="00F83A71">
        <w:trPr>
          <w:trHeight w:val="315"/>
        </w:trPr>
        <w:tc>
          <w:tcPr>
            <w:tcW w:w="133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426D2F1" w14:textId="77777777" w:rsidR="00F83A71" w:rsidRPr="00C666D9" w:rsidRDefault="00F83A71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</w:pPr>
            <w:r w:rsidRPr="00C666D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  <w:t> </w:t>
            </w:r>
          </w:p>
          <w:p w14:paraId="4FDCADDB" w14:textId="4B3BAC0B" w:rsidR="00F83A71" w:rsidRPr="008E7E65" w:rsidRDefault="008E7E65" w:rsidP="008E7E6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bg-BG"/>
              </w:rPr>
              <w:t>Monday</w:t>
            </w:r>
          </w:p>
        </w:tc>
        <w:tc>
          <w:tcPr>
            <w:tcW w:w="1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6961D44" w14:textId="33650DBC" w:rsidR="00F83A71" w:rsidRPr="00B606B3" w:rsidRDefault="00F83A71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7EDA632" w14:textId="70F58671" w:rsidR="00F83A71" w:rsidRPr="00B606B3" w:rsidRDefault="00F83A71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30DCCF7" w14:textId="561EA6E5" w:rsidR="00F83A71" w:rsidRPr="00B606B3" w:rsidRDefault="00F83A71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37D02DC" w14:textId="2B67FE6E" w:rsidR="00F83A71" w:rsidRPr="00B606B3" w:rsidRDefault="00F83A71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bg-BG"/>
              </w:rPr>
              <w:t>15</w:t>
            </w:r>
            <w:r w:rsidR="00EB277E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bg-BG"/>
              </w:rPr>
              <w:t>:</w:t>
            </w:r>
            <w:r w:rsidRPr="00B606B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bg-BG"/>
              </w:rPr>
              <w:t>00-16</w:t>
            </w:r>
            <w:r w:rsidR="00EB277E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bg-BG"/>
              </w:rPr>
              <w:t>:</w:t>
            </w:r>
            <w:r w:rsidRPr="00B606B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bg-BG"/>
              </w:rPr>
              <w:t>30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BEF5672" w14:textId="1EAA76AE" w:rsidR="00F83A71" w:rsidRPr="00B606B3" w:rsidRDefault="00F83A71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bg-BG"/>
              </w:rPr>
              <w:t>16</w:t>
            </w:r>
            <w:r w:rsidR="00EB277E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bg-BG"/>
              </w:rPr>
              <w:t>:</w:t>
            </w:r>
            <w:r w:rsidRPr="00B606B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bg-BG"/>
              </w:rPr>
              <w:t>30-18</w:t>
            </w:r>
            <w:r w:rsidR="00EB277E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bg-BG"/>
              </w:rPr>
              <w:t>:</w:t>
            </w:r>
            <w:r w:rsidRPr="00B606B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bg-BG"/>
              </w:rPr>
              <w:t>00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0561E22" w14:textId="1BCF834C" w:rsidR="00F83A71" w:rsidRPr="00B606B3" w:rsidRDefault="00F83A71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  <w:r w:rsidRPr="00F83A71"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18</w:t>
            </w:r>
            <w:r w:rsidR="00EB277E"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:</w:t>
            </w:r>
            <w:r w:rsidRPr="00F83A71"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00-19</w:t>
            </w:r>
            <w:r w:rsidR="00EB277E"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:</w:t>
            </w:r>
            <w:r w:rsidRPr="00F83A71"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30</w:t>
            </w:r>
          </w:p>
        </w:tc>
        <w:tc>
          <w:tcPr>
            <w:tcW w:w="18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1DE397C0" w14:textId="295EDC14" w:rsidR="00F83A71" w:rsidRPr="00C666D9" w:rsidRDefault="00F83A71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bg-BG"/>
              </w:rPr>
            </w:pPr>
          </w:p>
        </w:tc>
      </w:tr>
      <w:tr w:rsidR="00F83A71" w:rsidRPr="002010EE" w14:paraId="7E1FE088" w14:textId="77777777" w:rsidTr="00F83A71">
        <w:trPr>
          <w:trHeight w:val="315"/>
        </w:trPr>
        <w:tc>
          <w:tcPr>
            <w:tcW w:w="133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D2E4E5B" w14:textId="7983E64B" w:rsidR="00F83A71" w:rsidRPr="00C666D9" w:rsidRDefault="00F83A71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5E07C923" w14:textId="77777777" w:rsidR="00F83A71" w:rsidRPr="00B606B3" w:rsidRDefault="00F83A71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BBC34EE" w14:textId="417DCCEC" w:rsidR="00F83A71" w:rsidRPr="00B606B3" w:rsidRDefault="00F83A71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E4779E9" w14:textId="511F86A8" w:rsidR="00F83A71" w:rsidRPr="00B606B3" w:rsidRDefault="00F83A71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71CA568" w14:textId="12EBD742" w:rsidR="00F83A71" w:rsidRPr="009912DA" w:rsidRDefault="009912DA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lang w:val="en-US" w:eastAsia="bg-BG"/>
              </w:rPr>
              <w:t xml:space="preserve">T.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iCs/>
                <w:lang w:val="en-US" w:eastAsia="bg-BG"/>
              </w:rPr>
              <w:t>Georgiev</w:t>
            </w:r>
            <w:proofErr w:type="spellEnd"/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42ECD77" w14:textId="31135024" w:rsidR="00F83A71" w:rsidRPr="00B606B3" w:rsidRDefault="009912DA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lang w:val="en-US" w:eastAsia="bg-BG"/>
              </w:rPr>
              <w:t xml:space="preserve">T.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iCs/>
                <w:lang w:val="en-US" w:eastAsia="bg-BG"/>
              </w:rPr>
              <w:t>Georgiev</w:t>
            </w:r>
            <w:proofErr w:type="spellEnd"/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E552604" w14:textId="0FE6B824" w:rsidR="00F83A71" w:rsidRPr="00B606B3" w:rsidRDefault="009912DA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lang w:val="en-US" w:eastAsia="bg-BG"/>
              </w:rPr>
              <w:t xml:space="preserve">T.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iCs/>
                <w:lang w:val="en-US" w:eastAsia="bg-BG"/>
              </w:rPr>
              <w:t>Georgiev</w:t>
            </w:r>
            <w:proofErr w:type="spellEnd"/>
          </w:p>
        </w:tc>
        <w:tc>
          <w:tcPr>
            <w:tcW w:w="18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1023E60" w14:textId="2545DA0A" w:rsidR="00F83A71" w:rsidRPr="00C666D9" w:rsidRDefault="00F83A71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</w:tr>
      <w:tr w:rsidR="00F83A71" w:rsidRPr="002010EE" w14:paraId="6A0C260E" w14:textId="77777777" w:rsidTr="00F83A71">
        <w:trPr>
          <w:trHeight w:val="373"/>
        </w:trPr>
        <w:tc>
          <w:tcPr>
            <w:tcW w:w="13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7F5C4C2" w14:textId="77777777" w:rsidR="00F83A71" w:rsidRPr="00C666D9" w:rsidRDefault="00F83A71" w:rsidP="00F83A7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CADFBA3" w14:textId="77777777" w:rsidR="00F83A71" w:rsidRPr="00B606B3" w:rsidRDefault="00F83A71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99B760D" w14:textId="7D6D8D0A" w:rsidR="00F83A71" w:rsidRPr="00B606B3" w:rsidRDefault="00F83A71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5C0CC8C2" w14:textId="23BBF9DE" w:rsidR="00F83A71" w:rsidRPr="00B606B3" w:rsidRDefault="00F83A71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2529F6CC" w14:textId="77777777" w:rsidR="00410E20" w:rsidRDefault="00410E20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bg-BG"/>
              </w:rPr>
              <w:t>Student Town</w:t>
            </w:r>
            <w:r w:rsidR="00F83A71" w:rsidRPr="00B606B3">
              <w:rPr>
                <w:rFonts w:ascii="Times New Roman" w:eastAsia="Times New Roman" w:hAnsi="Times New Roman" w:cs="Times New Roman"/>
                <w:color w:val="000000"/>
                <w:lang w:eastAsia="bg-BG"/>
              </w:rPr>
              <w:t xml:space="preserve">, </w:t>
            </w:r>
          </w:p>
          <w:p w14:paraId="717E9403" w14:textId="476FC01D" w:rsidR="00F83A71" w:rsidRPr="00B606B3" w:rsidRDefault="00410E20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bg-BG"/>
              </w:rPr>
              <w:t>bl</w:t>
            </w:r>
            <w:r w:rsidR="00F83A71" w:rsidRPr="00B606B3">
              <w:rPr>
                <w:rFonts w:ascii="Times New Roman" w:eastAsia="Times New Roman" w:hAnsi="Times New Roman" w:cs="Times New Roman"/>
                <w:color w:val="000000"/>
                <w:lang w:eastAsia="bg-BG"/>
              </w:rPr>
              <w:t>. 8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875E15B" w14:textId="77777777" w:rsidR="007C19EF" w:rsidRDefault="007C19EF" w:rsidP="007C19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bg-BG"/>
              </w:rPr>
              <w:t>Student Town</w:t>
            </w:r>
            <w:r w:rsidRPr="00B606B3">
              <w:rPr>
                <w:rFonts w:ascii="Times New Roman" w:eastAsia="Times New Roman" w:hAnsi="Times New Roman" w:cs="Times New Roman"/>
                <w:color w:val="000000"/>
                <w:lang w:eastAsia="bg-BG"/>
              </w:rPr>
              <w:t xml:space="preserve">, </w:t>
            </w:r>
          </w:p>
          <w:p w14:paraId="558779EF" w14:textId="3D535253" w:rsidR="00F83A71" w:rsidRPr="00B606B3" w:rsidRDefault="007C19EF" w:rsidP="007C19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bg-BG"/>
              </w:rPr>
              <w:t>bl</w:t>
            </w:r>
            <w:r w:rsidRPr="00B606B3">
              <w:rPr>
                <w:rFonts w:ascii="Times New Roman" w:eastAsia="Times New Roman" w:hAnsi="Times New Roman" w:cs="Times New Roman"/>
                <w:color w:val="000000"/>
                <w:lang w:eastAsia="bg-BG"/>
              </w:rPr>
              <w:t>. 8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E245FC3" w14:textId="77777777" w:rsidR="007C19EF" w:rsidRDefault="007C19EF" w:rsidP="007C19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bg-BG"/>
              </w:rPr>
              <w:t>Student Town</w:t>
            </w:r>
            <w:r w:rsidRPr="00B606B3">
              <w:rPr>
                <w:rFonts w:ascii="Times New Roman" w:eastAsia="Times New Roman" w:hAnsi="Times New Roman" w:cs="Times New Roman"/>
                <w:color w:val="000000"/>
                <w:lang w:eastAsia="bg-BG"/>
              </w:rPr>
              <w:t xml:space="preserve">, </w:t>
            </w:r>
          </w:p>
          <w:p w14:paraId="27AA253F" w14:textId="347AAA6F" w:rsidR="00F83A71" w:rsidRPr="00B606B3" w:rsidRDefault="007C19EF" w:rsidP="007C19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bg-BG"/>
              </w:rPr>
              <w:t>bl</w:t>
            </w:r>
            <w:r w:rsidRPr="00B606B3">
              <w:rPr>
                <w:rFonts w:ascii="Times New Roman" w:eastAsia="Times New Roman" w:hAnsi="Times New Roman" w:cs="Times New Roman"/>
                <w:color w:val="000000"/>
                <w:lang w:eastAsia="bg-BG"/>
              </w:rPr>
              <w:t>. 8</w:t>
            </w:r>
          </w:p>
        </w:tc>
        <w:tc>
          <w:tcPr>
            <w:tcW w:w="18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2001399E" w14:textId="06C9848E" w:rsidR="00F83A71" w:rsidRPr="00C666D9" w:rsidRDefault="00F83A71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</w:tr>
      <w:tr w:rsidR="00F83A71" w:rsidRPr="002010EE" w14:paraId="63C1AD89" w14:textId="77777777" w:rsidTr="00EB277E">
        <w:trPr>
          <w:trHeight w:val="291"/>
        </w:trPr>
        <w:tc>
          <w:tcPr>
            <w:tcW w:w="133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F1CE81C" w14:textId="2BAF843E" w:rsidR="00F83A71" w:rsidRPr="008E7E65" w:rsidRDefault="008E7E65" w:rsidP="00F83A7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en-US" w:eastAsia="bg-BG"/>
              </w:rPr>
              <w:t>Tuesday</w:t>
            </w:r>
          </w:p>
        </w:tc>
        <w:tc>
          <w:tcPr>
            <w:tcW w:w="1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298454D9" w14:textId="77777777" w:rsidR="00F83A71" w:rsidRPr="00B606B3" w:rsidRDefault="00F83A71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54B7E225" w14:textId="265C106C" w:rsidR="00F83A71" w:rsidRPr="00B606B3" w:rsidRDefault="00F83A71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</w:pP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2D6B9310" w14:textId="6EC8BF34" w:rsidR="00F83A71" w:rsidRPr="00B606B3" w:rsidRDefault="00F83A71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</w:pPr>
          </w:p>
        </w:tc>
        <w:tc>
          <w:tcPr>
            <w:tcW w:w="1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12F59CB0" w14:textId="3D36D6FB" w:rsidR="00F83A71" w:rsidRPr="00B606B3" w:rsidRDefault="00F83A71" w:rsidP="00EB27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bg-BG"/>
              </w:rPr>
              <w:t>1</w:t>
            </w:r>
            <w:r w:rsidR="0019053E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bg-BG"/>
              </w:rPr>
              <w:t>5</w:t>
            </w:r>
            <w:r w:rsidR="00EB277E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bg-BG"/>
              </w:rPr>
              <w:t>: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bg-BG"/>
              </w:rPr>
              <w:t>00-1</w:t>
            </w:r>
            <w:r w:rsidR="0019053E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bg-BG"/>
              </w:rPr>
              <w:t>6</w:t>
            </w:r>
            <w:r w:rsidR="00EB277E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bg-BG"/>
              </w:rPr>
              <w:t>:</w:t>
            </w:r>
            <w:r w:rsidRPr="00B606B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bg-BG"/>
              </w:rPr>
              <w:t>30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AEACA17" w14:textId="1D758000" w:rsidR="00F83A71" w:rsidRPr="00B606B3" w:rsidRDefault="00F83A71" w:rsidP="00EB27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bg-BG"/>
              </w:rPr>
              <w:t>1</w:t>
            </w:r>
            <w:r w:rsidR="0019053E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bg-BG"/>
              </w:rPr>
              <w:t>6</w:t>
            </w:r>
            <w:r w:rsidR="00EB277E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bg-BG"/>
              </w:rPr>
              <w:t>: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bg-BG"/>
              </w:rPr>
              <w:t>30-1</w:t>
            </w:r>
            <w:r w:rsidR="0019053E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bg-BG"/>
              </w:rPr>
              <w:t>8</w:t>
            </w:r>
            <w:r w:rsidR="00EB277E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bg-BG"/>
              </w:rPr>
              <w:t>:</w:t>
            </w:r>
            <w:r w:rsidRPr="00B606B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bg-BG"/>
              </w:rPr>
              <w:t>00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D3CCAB8" w14:textId="0EEFC0E5" w:rsidR="00F83A71" w:rsidRPr="00B606B3" w:rsidRDefault="00F83A71" w:rsidP="00EB27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  <w:t>1</w:t>
            </w:r>
            <w:r w:rsidR="0019053E"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  <w:t>8</w:t>
            </w:r>
            <w:r w:rsidR="00EB277E"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  <w:t>:</w:t>
            </w:r>
            <w:r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  <w:t>00-</w:t>
            </w:r>
            <w:r w:rsidR="0019053E"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  <w:t>19</w:t>
            </w:r>
            <w:r w:rsidR="00EB277E"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  <w:t>:</w:t>
            </w:r>
            <w:r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  <w:t>30</w:t>
            </w:r>
          </w:p>
        </w:tc>
        <w:tc>
          <w:tcPr>
            <w:tcW w:w="18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7388D78A" w14:textId="6EF0B6E7" w:rsidR="00F83A71" w:rsidRPr="00C666D9" w:rsidRDefault="00F83A71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</w:pPr>
          </w:p>
        </w:tc>
      </w:tr>
      <w:tr w:rsidR="00F83A71" w:rsidRPr="002010EE" w14:paraId="6110E703" w14:textId="77777777" w:rsidTr="00F83A71">
        <w:trPr>
          <w:trHeight w:val="300"/>
        </w:trPr>
        <w:tc>
          <w:tcPr>
            <w:tcW w:w="133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41FA6C0D" w14:textId="417A8B64" w:rsidR="00F83A71" w:rsidRPr="00C666D9" w:rsidRDefault="00F83A71" w:rsidP="00F83A7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655ECB65" w14:textId="77777777" w:rsidR="00F83A71" w:rsidRPr="00B606B3" w:rsidRDefault="00F83A71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00ADDBC1" w14:textId="493B88E3" w:rsidR="00F83A71" w:rsidRPr="00B606B3" w:rsidRDefault="00F83A71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5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28D42A78" w14:textId="34EED3AE" w:rsidR="00F83A71" w:rsidRPr="00B606B3" w:rsidRDefault="00F83A71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8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6E6E0FA4" w14:textId="3D7E899E" w:rsidR="00F83A71" w:rsidRPr="00B606B3" w:rsidRDefault="009912DA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lang w:val="en-US" w:eastAsia="bg-BG"/>
              </w:rPr>
              <w:t xml:space="preserve">T.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iCs/>
                <w:lang w:val="en-US" w:eastAsia="bg-BG"/>
              </w:rPr>
              <w:t>Georgiev</w:t>
            </w:r>
            <w:proofErr w:type="spellEnd"/>
          </w:p>
        </w:tc>
        <w:tc>
          <w:tcPr>
            <w:tcW w:w="1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F5AE7F3" w14:textId="5E15B52B" w:rsidR="00F83A71" w:rsidRPr="00B606B3" w:rsidRDefault="009912DA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lang w:val="en-US" w:eastAsia="bg-BG"/>
              </w:rPr>
              <w:t xml:space="preserve">T.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iCs/>
                <w:lang w:val="en-US" w:eastAsia="bg-BG"/>
              </w:rPr>
              <w:t>Georgiev</w:t>
            </w:r>
            <w:proofErr w:type="spellEnd"/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D811D96" w14:textId="10628606" w:rsidR="00F83A71" w:rsidRPr="00B606B3" w:rsidRDefault="009912DA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lang w:val="en-US" w:eastAsia="bg-BG"/>
              </w:rPr>
              <w:t xml:space="preserve">T.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iCs/>
                <w:lang w:val="en-US" w:eastAsia="bg-BG"/>
              </w:rPr>
              <w:t>Georgiev</w:t>
            </w:r>
            <w:proofErr w:type="spellEnd"/>
          </w:p>
        </w:tc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4D58C1D5" w14:textId="7679F6EE" w:rsidR="00F83A71" w:rsidRPr="00C666D9" w:rsidRDefault="00F83A71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</w:tr>
      <w:tr w:rsidR="00F83A71" w:rsidRPr="002010EE" w14:paraId="470FEC84" w14:textId="77777777" w:rsidTr="00EB277E">
        <w:trPr>
          <w:trHeight w:val="427"/>
        </w:trPr>
        <w:tc>
          <w:tcPr>
            <w:tcW w:w="13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82B49E6" w14:textId="77777777" w:rsidR="00F83A71" w:rsidRPr="00C666D9" w:rsidRDefault="00F83A71" w:rsidP="00F83A7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08B1F0D" w14:textId="77777777" w:rsidR="00F83A71" w:rsidRPr="00B606B3" w:rsidRDefault="00F83A71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54332A03" w14:textId="59A0C25F" w:rsidR="00F83A71" w:rsidRPr="00B606B3" w:rsidRDefault="00F83A71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49DF8B55" w14:textId="0BFF3BAB" w:rsidR="00F83A71" w:rsidRPr="00B606B3" w:rsidRDefault="00F83A71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536A8D0A" w14:textId="77777777" w:rsidR="007C19EF" w:rsidRDefault="007C19EF" w:rsidP="007C19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bg-BG"/>
              </w:rPr>
              <w:t>Student Town</w:t>
            </w:r>
            <w:r w:rsidRPr="00B606B3">
              <w:rPr>
                <w:rFonts w:ascii="Times New Roman" w:eastAsia="Times New Roman" w:hAnsi="Times New Roman" w:cs="Times New Roman"/>
                <w:color w:val="000000"/>
                <w:lang w:eastAsia="bg-BG"/>
              </w:rPr>
              <w:t xml:space="preserve">, </w:t>
            </w:r>
          </w:p>
          <w:p w14:paraId="1FF11858" w14:textId="39B1940C" w:rsidR="00F83A71" w:rsidRPr="00B606B3" w:rsidRDefault="007C19EF" w:rsidP="007C19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bg-BG"/>
              </w:rPr>
              <w:t>bl</w:t>
            </w:r>
            <w:r w:rsidRPr="00B606B3">
              <w:rPr>
                <w:rFonts w:ascii="Times New Roman" w:eastAsia="Times New Roman" w:hAnsi="Times New Roman" w:cs="Times New Roman"/>
                <w:color w:val="000000"/>
                <w:lang w:eastAsia="bg-BG"/>
              </w:rPr>
              <w:t>. 8</w:t>
            </w:r>
          </w:p>
        </w:tc>
        <w:tc>
          <w:tcPr>
            <w:tcW w:w="1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B12FD0D" w14:textId="77777777" w:rsidR="007C19EF" w:rsidRDefault="007C19EF" w:rsidP="007C19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bg-BG"/>
              </w:rPr>
              <w:t>Student Town</w:t>
            </w:r>
            <w:r w:rsidRPr="00B606B3">
              <w:rPr>
                <w:rFonts w:ascii="Times New Roman" w:eastAsia="Times New Roman" w:hAnsi="Times New Roman" w:cs="Times New Roman"/>
                <w:color w:val="000000"/>
                <w:lang w:eastAsia="bg-BG"/>
              </w:rPr>
              <w:t xml:space="preserve">, </w:t>
            </w:r>
          </w:p>
          <w:p w14:paraId="19A032E7" w14:textId="42829BB6" w:rsidR="00F83A71" w:rsidRPr="00B606B3" w:rsidRDefault="007C19EF" w:rsidP="007C19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bg-BG"/>
              </w:rPr>
              <w:t>bl</w:t>
            </w:r>
            <w:r w:rsidRPr="00B606B3">
              <w:rPr>
                <w:rFonts w:ascii="Times New Roman" w:eastAsia="Times New Roman" w:hAnsi="Times New Roman" w:cs="Times New Roman"/>
                <w:color w:val="000000"/>
                <w:lang w:eastAsia="bg-BG"/>
              </w:rPr>
              <w:t>. 8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2F4CE06" w14:textId="77777777" w:rsidR="007C19EF" w:rsidRDefault="007C19EF" w:rsidP="007C19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bg-BG"/>
              </w:rPr>
              <w:t>Student Town</w:t>
            </w:r>
            <w:r w:rsidRPr="00B606B3">
              <w:rPr>
                <w:rFonts w:ascii="Times New Roman" w:eastAsia="Times New Roman" w:hAnsi="Times New Roman" w:cs="Times New Roman"/>
                <w:color w:val="000000"/>
                <w:lang w:eastAsia="bg-BG"/>
              </w:rPr>
              <w:t xml:space="preserve">, </w:t>
            </w:r>
          </w:p>
          <w:p w14:paraId="02F1D5D0" w14:textId="549077BF" w:rsidR="00F83A71" w:rsidRPr="00B606B3" w:rsidRDefault="007C19EF" w:rsidP="007C19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bg-BG"/>
              </w:rPr>
              <w:t>bl</w:t>
            </w:r>
            <w:r w:rsidRPr="00B606B3">
              <w:rPr>
                <w:rFonts w:ascii="Times New Roman" w:eastAsia="Times New Roman" w:hAnsi="Times New Roman" w:cs="Times New Roman"/>
                <w:color w:val="000000"/>
                <w:lang w:eastAsia="bg-BG"/>
              </w:rPr>
              <w:t>. 8</w:t>
            </w:r>
          </w:p>
        </w:tc>
        <w:tc>
          <w:tcPr>
            <w:tcW w:w="18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7F3FA0FC" w14:textId="24A5DCD8" w:rsidR="00F83A71" w:rsidRPr="00C666D9" w:rsidRDefault="00F83A71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</w:tr>
      <w:tr w:rsidR="00F83A71" w:rsidRPr="002010EE" w14:paraId="1E0BBDC3" w14:textId="77777777" w:rsidTr="00F83A71">
        <w:trPr>
          <w:trHeight w:val="206"/>
        </w:trPr>
        <w:tc>
          <w:tcPr>
            <w:tcW w:w="133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8F15F4A" w14:textId="6274CC83" w:rsidR="00F83A71" w:rsidRPr="008E7E65" w:rsidRDefault="008E7E65" w:rsidP="00F83A7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en-US" w:eastAsia="bg-BG"/>
              </w:rPr>
              <w:t>Wednesday</w:t>
            </w:r>
          </w:p>
        </w:tc>
        <w:tc>
          <w:tcPr>
            <w:tcW w:w="1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5C8B5613" w14:textId="074D99A5" w:rsidR="00F83A71" w:rsidRPr="00B606B3" w:rsidRDefault="00F83A71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6871ECB1" w14:textId="42EFB6ED" w:rsidR="00F83A71" w:rsidRPr="00B606B3" w:rsidRDefault="00F83A71" w:rsidP="00F83A71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59241AD" w14:textId="29F2BF01" w:rsidR="00F83A71" w:rsidRPr="00B606B3" w:rsidRDefault="00F83A71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6EE81F6" w14:textId="77777777" w:rsidR="00F83A71" w:rsidRPr="00B606B3" w:rsidRDefault="00F83A71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2150E19" w14:textId="657D62AC" w:rsidR="00F83A71" w:rsidRPr="00B606B3" w:rsidRDefault="00F83A71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29E2CC8" w14:textId="2BFEB548" w:rsidR="00F83A71" w:rsidRPr="00B606B3" w:rsidRDefault="00F83A71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6FC7471" w14:textId="12A442AA" w:rsidR="00F83A71" w:rsidRPr="00C666D9" w:rsidRDefault="00F83A71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</w:tr>
      <w:tr w:rsidR="00F83A71" w:rsidRPr="002010EE" w14:paraId="5950FD2C" w14:textId="77777777" w:rsidTr="00F83A71">
        <w:trPr>
          <w:trHeight w:val="288"/>
        </w:trPr>
        <w:tc>
          <w:tcPr>
            <w:tcW w:w="13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1BFEAC84" w14:textId="77777777" w:rsidR="00F83A71" w:rsidRPr="00C666D9" w:rsidRDefault="00F83A71" w:rsidP="00F83A7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2069F71A" w14:textId="470C0E55" w:rsidR="00F83A71" w:rsidRPr="00B606B3" w:rsidRDefault="00F83A71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1C39745E" w14:textId="7C74DFBA" w:rsidR="00F83A71" w:rsidRPr="00B606B3" w:rsidRDefault="00F83A71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5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6331FE68" w14:textId="60965D48" w:rsidR="00F83A71" w:rsidRPr="00B606B3" w:rsidRDefault="00F83A71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8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FF9C7D5" w14:textId="77777777" w:rsidR="00F83A71" w:rsidRPr="00B606B3" w:rsidRDefault="00F83A71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C73E701" w14:textId="1393497B" w:rsidR="00F83A71" w:rsidRPr="00B606B3" w:rsidRDefault="00F83A71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5720D26" w14:textId="163F4052" w:rsidR="00F83A71" w:rsidRPr="00B606B3" w:rsidRDefault="00F83A71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36F20FB" w14:textId="77777777" w:rsidR="00F83A71" w:rsidRPr="00C666D9" w:rsidRDefault="00F83A71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</w:tr>
      <w:tr w:rsidR="00F83A71" w:rsidRPr="002010EE" w14:paraId="05123839" w14:textId="77777777" w:rsidTr="00F83A71">
        <w:trPr>
          <w:trHeight w:val="315"/>
        </w:trPr>
        <w:tc>
          <w:tcPr>
            <w:tcW w:w="13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37BA9D9" w14:textId="77777777" w:rsidR="00F83A71" w:rsidRPr="00C666D9" w:rsidRDefault="00F83A71" w:rsidP="00F83A7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2E5EC84" w14:textId="348E9FFB" w:rsidR="00F83A71" w:rsidRPr="00B606B3" w:rsidRDefault="00F83A71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9AF45D1" w14:textId="6C91D70E" w:rsidR="00F83A71" w:rsidRPr="00B606B3" w:rsidRDefault="00F83A71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4162FCD" w14:textId="03857DC9" w:rsidR="00F83A71" w:rsidRPr="00B606B3" w:rsidRDefault="00F83A71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1234B340" w14:textId="77777777" w:rsidR="00F83A71" w:rsidRPr="00B606B3" w:rsidRDefault="00F83A71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6188BBE" w14:textId="1476B64C" w:rsidR="00F83A71" w:rsidRPr="00B606B3" w:rsidRDefault="00F83A71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C89BB31" w14:textId="05BF0F9F" w:rsidR="00F83A71" w:rsidRPr="00B606B3" w:rsidRDefault="00F83A71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ACD67C2" w14:textId="4928C7E7" w:rsidR="00F83A71" w:rsidRPr="00C666D9" w:rsidRDefault="00F83A71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</w:tr>
      <w:tr w:rsidR="00F83A71" w:rsidRPr="002010EE" w14:paraId="43D08058" w14:textId="77777777" w:rsidTr="00F83A71">
        <w:trPr>
          <w:trHeight w:val="265"/>
        </w:trPr>
        <w:tc>
          <w:tcPr>
            <w:tcW w:w="133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703A5C5" w14:textId="5BD8DD28" w:rsidR="00F83A71" w:rsidRPr="008E7E65" w:rsidRDefault="008E7E65" w:rsidP="00F83A7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en-US" w:eastAsia="bg-BG"/>
              </w:rPr>
              <w:t>Thursday</w:t>
            </w:r>
          </w:p>
        </w:tc>
        <w:tc>
          <w:tcPr>
            <w:tcW w:w="1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2ECD3409" w14:textId="31F43603" w:rsidR="00F83A71" w:rsidRPr="00C666D9" w:rsidRDefault="00F83A71" w:rsidP="00F83A71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11520CB2" w14:textId="77777777" w:rsidR="00F83A71" w:rsidRPr="00C666D9" w:rsidRDefault="00F83A71" w:rsidP="00F83A71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13BDD0D3" w14:textId="77777777" w:rsidR="00F83A71" w:rsidRPr="00C666D9" w:rsidRDefault="00F83A71" w:rsidP="00F83A71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7400DF0E" w14:textId="77777777" w:rsidR="00F83A71" w:rsidRPr="00C666D9" w:rsidRDefault="00F83A71" w:rsidP="00F83A71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9B68C24" w14:textId="77777777" w:rsidR="00F83A71" w:rsidRPr="00C666D9" w:rsidRDefault="00F83A71" w:rsidP="00F83A71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9BDEA3D" w14:textId="77777777" w:rsidR="00F83A71" w:rsidRPr="00C666D9" w:rsidRDefault="00F83A71" w:rsidP="00F83A71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607A02F6" w14:textId="0ADF0B37" w:rsidR="00F83A71" w:rsidRPr="00C666D9" w:rsidRDefault="00F83A71" w:rsidP="00F83A71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F83A71" w:rsidRPr="002010EE" w14:paraId="56F43A19" w14:textId="77777777" w:rsidTr="00F83A71">
        <w:trPr>
          <w:trHeight w:val="276"/>
        </w:trPr>
        <w:tc>
          <w:tcPr>
            <w:tcW w:w="13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1B79F3D1" w14:textId="77777777" w:rsidR="00F83A71" w:rsidRPr="00C666D9" w:rsidRDefault="00F83A71" w:rsidP="00F83A7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6A8062C7" w14:textId="36BB8034" w:rsidR="00F83A71" w:rsidRPr="00C666D9" w:rsidRDefault="00F83A71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bg-BG"/>
              </w:rPr>
            </w:pP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5A5A618E" w14:textId="77777777" w:rsidR="00F83A71" w:rsidRPr="00C666D9" w:rsidRDefault="00F83A71" w:rsidP="00F83A71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585D68B0" w14:textId="77777777" w:rsidR="00F83A71" w:rsidRPr="00C666D9" w:rsidRDefault="00F83A71" w:rsidP="00F83A71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12861B8E" w14:textId="77777777" w:rsidR="00F83A71" w:rsidRPr="00C666D9" w:rsidRDefault="00F83A71" w:rsidP="00F83A71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DDBD47A" w14:textId="77777777" w:rsidR="00F83A71" w:rsidRPr="00C666D9" w:rsidRDefault="00F83A71" w:rsidP="00F83A71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5732782" w14:textId="77777777" w:rsidR="00F83A71" w:rsidRPr="00C666D9" w:rsidRDefault="00F83A71" w:rsidP="00F83A71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1DBF823E" w14:textId="77777777" w:rsidR="00F83A71" w:rsidRPr="00C666D9" w:rsidRDefault="00F83A71" w:rsidP="00F83A71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F83A71" w:rsidRPr="002010EE" w14:paraId="00A2B0A9" w14:textId="77777777" w:rsidTr="00F83A71">
        <w:trPr>
          <w:trHeight w:val="301"/>
        </w:trPr>
        <w:tc>
          <w:tcPr>
            <w:tcW w:w="13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0D875CE" w14:textId="77777777" w:rsidR="00F83A71" w:rsidRPr="00C666D9" w:rsidRDefault="00F83A71" w:rsidP="00F83A7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6972298" w14:textId="6708CA77" w:rsidR="00F83A71" w:rsidRPr="00C666D9" w:rsidRDefault="00F83A71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16FEA7" w14:textId="77777777" w:rsidR="00F83A71" w:rsidRPr="00C666D9" w:rsidRDefault="00F83A71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03439EA" w14:textId="77777777" w:rsidR="00F83A71" w:rsidRPr="00C666D9" w:rsidRDefault="00F83A71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E9E9968" w14:textId="77777777" w:rsidR="00F83A71" w:rsidRPr="00C666D9" w:rsidRDefault="00F83A71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596B746" w14:textId="77777777" w:rsidR="00F83A71" w:rsidRPr="00C666D9" w:rsidRDefault="00F83A71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5F364D0" w14:textId="77777777" w:rsidR="00F83A71" w:rsidRPr="00C666D9" w:rsidRDefault="00F83A71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6FE4A1" w14:textId="75CFF4E8" w:rsidR="00F83A71" w:rsidRPr="00C666D9" w:rsidRDefault="00F83A71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</w:tr>
      <w:tr w:rsidR="00F83A71" w:rsidRPr="002010EE" w14:paraId="46891237" w14:textId="77777777" w:rsidTr="00F83A71">
        <w:trPr>
          <w:trHeight w:val="184"/>
        </w:trPr>
        <w:tc>
          <w:tcPr>
            <w:tcW w:w="13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7C5FF166" w14:textId="69847F16" w:rsidR="00F83A71" w:rsidRPr="008E7E65" w:rsidRDefault="008E7E65" w:rsidP="00F83A7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en-US" w:eastAsia="bg-BG"/>
              </w:rPr>
              <w:t>Friday</w:t>
            </w:r>
          </w:p>
        </w:tc>
        <w:tc>
          <w:tcPr>
            <w:tcW w:w="1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BCDE8E" w14:textId="77777777" w:rsidR="00F83A71" w:rsidRPr="00C666D9" w:rsidRDefault="00F83A71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B2F31C" w14:textId="77777777" w:rsidR="00F83A71" w:rsidRPr="00C666D9" w:rsidRDefault="00F83A71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254705" w14:textId="77777777" w:rsidR="00F83A71" w:rsidRPr="00C666D9" w:rsidRDefault="00F83A71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228074" w14:textId="77777777" w:rsidR="00F83A71" w:rsidRPr="00C666D9" w:rsidRDefault="00F83A71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EF18470" w14:textId="77777777" w:rsidR="00F83A71" w:rsidRPr="00C666D9" w:rsidRDefault="00F83A71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49D55" w14:textId="77777777" w:rsidR="00F83A71" w:rsidRPr="00C666D9" w:rsidRDefault="00F83A71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A6C2BA" w14:textId="256F5535" w:rsidR="00F83A71" w:rsidRPr="00C666D9" w:rsidRDefault="00F83A71" w:rsidP="00F83A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</w:tr>
    </w:tbl>
    <w:p w14:paraId="128FF416" w14:textId="397A10B2" w:rsidR="00122E28" w:rsidRDefault="00122E28" w:rsidP="00697A21"/>
    <w:p w14:paraId="5159E602" w14:textId="77777777" w:rsidR="00122E28" w:rsidRPr="00122E28" w:rsidRDefault="00122E28" w:rsidP="00122E28"/>
    <w:p w14:paraId="392DA4A7" w14:textId="77777777" w:rsidR="00122E28" w:rsidRPr="00122E28" w:rsidRDefault="00122E28" w:rsidP="00122E28"/>
    <w:p w14:paraId="1ADF5E26" w14:textId="00D9A8CE" w:rsidR="00EE2E72" w:rsidRPr="00122E28" w:rsidRDefault="00EE2E72" w:rsidP="00122E28"/>
    <w:sectPr w:rsidR="00EE2E72" w:rsidRPr="00122E28" w:rsidSect="009E311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D42463" w14:textId="77777777" w:rsidR="00633264" w:rsidRDefault="00633264" w:rsidP="00FD32B1">
      <w:pPr>
        <w:spacing w:after="0" w:line="240" w:lineRule="auto"/>
      </w:pPr>
      <w:r>
        <w:separator/>
      </w:r>
    </w:p>
  </w:endnote>
  <w:endnote w:type="continuationSeparator" w:id="0">
    <w:p w14:paraId="492D3DF0" w14:textId="77777777" w:rsidR="00633264" w:rsidRDefault="00633264" w:rsidP="00FD32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4150D3" w14:textId="77777777" w:rsidR="004D41D5" w:rsidRDefault="004D41D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3F8DCA" w14:textId="212C2636" w:rsidR="00FD32B1" w:rsidRDefault="00291BA7" w:rsidP="00FB315F">
    <w:pPr>
      <w:spacing w:after="0" w:line="240" w:lineRule="auto"/>
      <w:ind w:right="-486"/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</w:pPr>
    <w:r>
      <w:rPr>
        <w:rFonts w:ascii="Times New Roman" w:eastAsia="Times New Roman" w:hAnsi="Times New Roman" w:cs="Times New Roman"/>
        <w:b/>
        <w:bCs/>
        <w:color w:val="000000"/>
        <w:sz w:val="24"/>
        <w:szCs w:val="24"/>
        <w:lang w:val="en-US" w:eastAsia="bg-BG"/>
      </w:rPr>
      <w:t>The classes are held</w:t>
    </w:r>
    <w:r w:rsidR="00FD32B1" w:rsidRPr="00B6086B">
      <w:rPr>
        <w:rFonts w:ascii="Times New Roman" w:eastAsia="Times New Roman" w:hAnsi="Times New Roman" w:cs="Times New Roman"/>
        <w:b/>
        <w:bCs/>
        <w:color w:val="000000"/>
        <w:sz w:val="24"/>
        <w:szCs w:val="24"/>
        <w:lang w:eastAsia="bg-BG"/>
      </w:rPr>
      <w:t>:</w:t>
    </w:r>
    <w:r w:rsidR="00FD32B1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 xml:space="preserve"> </w:t>
    </w:r>
    <w:r w:rsidR="00125726">
      <w:rPr>
        <w:rFonts w:ascii="Times New Roman" w:eastAsia="Times New Roman" w:hAnsi="Times New Roman" w:cs="Times New Roman"/>
        <w:color w:val="000000"/>
        <w:sz w:val="24"/>
        <w:szCs w:val="24"/>
        <w:lang w:val="en-US" w:eastAsia="bg-BG"/>
      </w:rPr>
      <w:t>Sports Centre</w:t>
    </w:r>
    <w:r w:rsidR="00401162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 xml:space="preserve"> – </w:t>
    </w:r>
    <w:r w:rsidR="00125726">
      <w:rPr>
        <w:rFonts w:ascii="Times New Roman" w:eastAsia="Times New Roman" w:hAnsi="Times New Roman" w:cs="Times New Roman"/>
        <w:color w:val="000000"/>
        <w:sz w:val="24"/>
        <w:szCs w:val="24"/>
        <w:lang w:val="en-US" w:eastAsia="bg-BG"/>
      </w:rPr>
      <w:t>Student Town</w:t>
    </w:r>
    <w:r w:rsidR="00B77D4C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 xml:space="preserve">, </w:t>
    </w:r>
    <w:r w:rsidR="00125726">
      <w:rPr>
        <w:rFonts w:ascii="Times New Roman" w:eastAsia="Times New Roman" w:hAnsi="Times New Roman" w:cs="Times New Roman"/>
        <w:color w:val="000000"/>
        <w:sz w:val="24"/>
        <w:szCs w:val="24"/>
        <w:lang w:val="en-US" w:eastAsia="bg-BG"/>
      </w:rPr>
      <w:t>bl</w:t>
    </w:r>
    <w:r w:rsidR="00B77D4C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>. 8 (</w:t>
    </w:r>
    <w:r w:rsidR="00A83760">
      <w:rPr>
        <w:rFonts w:ascii="Times New Roman" w:eastAsia="Times New Roman" w:hAnsi="Times New Roman" w:cs="Times New Roman"/>
        <w:color w:val="000000"/>
        <w:sz w:val="24"/>
        <w:szCs w:val="24"/>
        <w:lang w:val="en-US" w:eastAsia="bg-BG"/>
      </w:rPr>
      <w:t>Dormitory of Sofia University</w:t>
    </w:r>
    <w:r w:rsidR="00B77D4C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>);</w:t>
    </w:r>
    <w:r w:rsidR="00FB315F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ab/>
    </w:r>
    <w:r w:rsidR="00FD32B1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 xml:space="preserve">           </w:t>
    </w:r>
  </w:p>
  <w:tbl>
    <w:tblPr>
      <w:tblStyle w:val="TableGrid"/>
      <w:tblpPr w:leftFromText="141" w:rightFromText="141" w:vertAnchor="text" w:tblpY="1"/>
      <w:tblOverlap w:val="never"/>
      <w:tblW w:w="0" w:type="auto"/>
      <w:tblLook w:val="04A0" w:firstRow="1" w:lastRow="0" w:firstColumn="1" w:lastColumn="0" w:noHBand="0" w:noVBand="1"/>
    </w:tblPr>
    <w:tblGrid>
      <w:gridCol w:w="2515"/>
      <w:gridCol w:w="2610"/>
      <w:gridCol w:w="2880"/>
    </w:tblGrid>
    <w:tr w:rsidR="00FD32B1" w14:paraId="3F6A189A" w14:textId="77777777" w:rsidTr="00CA6D53">
      <w:tc>
        <w:tcPr>
          <w:tcW w:w="251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322F5347" w14:textId="1E9BA299" w:rsidR="00FD32B1" w:rsidRPr="00125726" w:rsidRDefault="00125726" w:rsidP="00FD32B1">
          <w:pPr>
            <w:rPr>
              <w:rFonts w:ascii="Times New Roman" w:hAnsi="Times New Roman" w:cs="Times New Roman"/>
              <w:b/>
              <w:bCs/>
              <w:sz w:val="20"/>
              <w:szCs w:val="20"/>
              <w:lang w:val="en-US"/>
            </w:rPr>
          </w:pPr>
          <w:r>
            <w:rPr>
              <w:rFonts w:ascii="Times New Roman" w:hAnsi="Times New Roman" w:cs="Times New Roman"/>
              <w:b/>
              <w:bCs/>
              <w:sz w:val="20"/>
              <w:szCs w:val="20"/>
              <w:lang w:val="en-US"/>
            </w:rPr>
            <w:t>Reception hours</w:t>
          </w:r>
        </w:p>
      </w:tc>
      <w:tc>
        <w:tcPr>
          <w:tcW w:w="261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5C9AA861" w14:textId="33DA198D" w:rsidR="00FD32B1" w:rsidRPr="00125726" w:rsidRDefault="00125726" w:rsidP="00FD32B1">
          <w:pPr>
            <w:rPr>
              <w:rFonts w:ascii="Times New Roman" w:hAnsi="Times New Roman" w:cs="Times New Roman"/>
              <w:b/>
              <w:bCs/>
              <w:sz w:val="20"/>
              <w:szCs w:val="20"/>
              <w:lang w:val="en-US"/>
            </w:rPr>
          </w:pPr>
          <w:r>
            <w:rPr>
              <w:rFonts w:ascii="Times New Roman" w:hAnsi="Times New Roman" w:cs="Times New Roman"/>
              <w:b/>
              <w:bCs/>
              <w:sz w:val="20"/>
              <w:szCs w:val="20"/>
              <w:lang w:val="en-US"/>
            </w:rPr>
            <w:t xml:space="preserve"> Rectorate</w:t>
          </w:r>
        </w:p>
      </w:tc>
      <w:tc>
        <w:tcPr>
          <w:tcW w:w="288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343A660F" w14:textId="3CA93457" w:rsidR="00FD32B1" w:rsidRPr="00C666D9" w:rsidRDefault="00125726" w:rsidP="00FD32B1">
          <w:pPr>
            <w:rPr>
              <w:rFonts w:ascii="Times New Roman" w:hAnsi="Times New Roman" w:cs="Times New Roman"/>
              <w:b/>
              <w:bCs/>
              <w:sz w:val="20"/>
              <w:szCs w:val="20"/>
            </w:rPr>
          </w:pPr>
          <w:r>
            <w:rPr>
              <w:rFonts w:ascii="Times New Roman" w:hAnsi="Times New Roman" w:cs="Times New Roman"/>
              <w:b/>
              <w:bCs/>
              <w:sz w:val="20"/>
              <w:szCs w:val="20"/>
              <w:lang w:val="en-US"/>
            </w:rPr>
            <w:t>Base</w:t>
          </w:r>
          <w:r w:rsidR="00FD32B1" w:rsidRPr="00C666D9">
            <w:rPr>
              <w:rFonts w:ascii="Times New Roman" w:hAnsi="Times New Roman" w:cs="Times New Roman"/>
              <w:b/>
              <w:bCs/>
              <w:sz w:val="20"/>
              <w:szCs w:val="20"/>
            </w:rPr>
            <w:t xml:space="preserve"> (</w:t>
          </w:r>
          <w:r>
            <w:rPr>
              <w:rFonts w:ascii="Times New Roman" w:hAnsi="Times New Roman" w:cs="Times New Roman"/>
              <w:b/>
              <w:bCs/>
              <w:sz w:val="20"/>
              <w:szCs w:val="20"/>
              <w:lang w:val="en-US"/>
            </w:rPr>
            <w:t>Student Town</w:t>
          </w:r>
          <w:r w:rsidR="00FD32B1" w:rsidRPr="00C666D9">
            <w:rPr>
              <w:rFonts w:ascii="Times New Roman" w:hAnsi="Times New Roman" w:cs="Times New Roman"/>
              <w:b/>
              <w:bCs/>
              <w:sz w:val="20"/>
              <w:szCs w:val="20"/>
            </w:rPr>
            <w:t xml:space="preserve">, </w:t>
          </w:r>
          <w:r>
            <w:rPr>
              <w:rFonts w:ascii="Times New Roman" w:hAnsi="Times New Roman" w:cs="Times New Roman"/>
              <w:b/>
              <w:bCs/>
              <w:sz w:val="20"/>
              <w:szCs w:val="20"/>
              <w:lang w:val="en-US"/>
            </w:rPr>
            <w:t>bl</w:t>
          </w:r>
          <w:r w:rsidR="00FD32B1" w:rsidRPr="00C666D9">
            <w:rPr>
              <w:rFonts w:ascii="Times New Roman" w:hAnsi="Times New Roman" w:cs="Times New Roman"/>
              <w:b/>
              <w:bCs/>
              <w:sz w:val="20"/>
              <w:szCs w:val="20"/>
            </w:rPr>
            <w:t>. 8)</w:t>
          </w:r>
        </w:p>
      </w:tc>
    </w:tr>
    <w:tr w:rsidR="00FD32B1" w14:paraId="06E843CB" w14:textId="77777777" w:rsidTr="00CA6D53">
      <w:tc>
        <w:tcPr>
          <w:tcW w:w="251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643EACE7" w14:textId="166E8290" w:rsidR="00FD32B1" w:rsidRPr="00C666D9" w:rsidRDefault="00FD32B1" w:rsidP="00FD32B1">
          <w:pPr>
            <w:rPr>
              <w:rFonts w:ascii="Times New Roman" w:hAnsi="Times New Roman" w:cs="Times New Roman"/>
              <w:sz w:val="20"/>
              <w:szCs w:val="20"/>
            </w:rPr>
          </w:pPr>
        </w:p>
      </w:tc>
      <w:tc>
        <w:tcPr>
          <w:tcW w:w="261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537BF568" w14:textId="3AC3673C" w:rsidR="00FD32B1" w:rsidRPr="00C666D9" w:rsidRDefault="00FD32B1" w:rsidP="00FD32B1">
          <w:pPr>
            <w:rPr>
              <w:rFonts w:ascii="Times New Roman" w:hAnsi="Times New Roman" w:cs="Times New Roman"/>
              <w:sz w:val="18"/>
              <w:szCs w:val="18"/>
            </w:rPr>
          </w:pPr>
        </w:p>
      </w:tc>
      <w:tc>
        <w:tcPr>
          <w:tcW w:w="288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5582684D" w14:textId="31D7B18E" w:rsidR="00FD32B1" w:rsidRPr="00C666D9" w:rsidRDefault="00FD32B1" w:rsidP="00FD32B1">
          <w:pPr>
            <w:rPr>
              <w:rFonts w:ascii="Times New Roman" w:hAnsi="Times New Roman" w:cs="Times New Roman"/>
              <w:sz w:val="18"/>
              <w:szCs w:val="18"/>
            </w:rPr>
          </w:pPr>
        </w:p>
      </w:tc>
    </w:tr>
    <w:tr w:rsidR="004D047F" w14:paraId="378F255B" w14:textId="77777777" w:rsidTr="00C15E4E">
      <w:tc>
        <w:tcPr>
          <w:tcW w:w="251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379FC7CD" w14:textId="0310F42F" w:rsidR="004D047F" w:rsidRPr="00125726" w:rsidRDefault="00125726" w:rsidP="004D047F">
          <w:pPr>
            <w:rPr>
              <w:rFonts w:ascii="Times New Roman" w:hAnsi="Times New Roman" w:cs="Times New Roman"/>
              <w:sz w:val="20"/>
              <w:szCs w:val="20"/>
              <w:lang w:val="en-US"/>
            </w:rPr>
          </w:pPr>
          <w:r>
            <w:rPr>
              <w:rFonts w:ascii="Times New Roman" w:hAnsi="Times New Roman" w:cs="Times New Roman"/>
              <w:sz w:val="20"/>
              <w:szCs w:val="20"/>
              <w:lang w:val="en-US"/>
            </w:rPr>
            <w:t xml:space="preserve">Assist. </w:t>
          </w:r>
          <w:proofErr w:type="spellStart"/>
          <w:r>
            <w:rPr>
              <w:rFonts w:ascii="Times New Roman" w:hAnsi="Times New Roman" w:cs="Times New Roman"/>
              <w:sz w:val="20"/>
              <w:szCs w:val="20"/>
              <w:lang w:val="en-US"/>
            </w:rPr>
            <w:t>Teodor</w:t>
          </w:r>
          <w:proofErr w:type="spellEnd"/>
          <w:r>
            <w:rPr>
              <w:rFonts w:ascii="Times New Roman" w:hAnsi="Times New Roman" w:cs="Times New Roman"/>
              <w:sz w:val="20"/>
              <w:szCs w:val="20"/>
              <w:lang w:val="en-US"/>
            </w:rPr>
            <w:t xml:space="preserve"> </w:t>
          </w:r>
          <w:proofErr w:type="spellStart"/>
          <w:r>
            <w:rPr>
              <w:rFonts w:ascii="Times New Roman" w:hAnsi="Times New Roman" w:cs="Times New Roman"/>
              <w:sz w:val="20"/>
              <w:szCs w:val="20"/>
              <w:lang w:val="en-US"/>
            </w:rPr>
            <w:t>Georgiev</w:t>
          </w:r>
          <w:proofErr w:type="spellEnd"/>
        </w:p>
      </w:tc>
      <w:tc>
        <w:tcPr>
          <w:tcW w:w="2610" w:type="dxa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</w:tcPr>
        <w:p w14:paraId="07C0D8BF" w14:textId="4D678DAA" w:rsidR="004D047F" w:rsidRPr="00C666D9" w:rsidRDefault="004D41D5" w:rsidP="004D047F">
          <w:pPr>
            <w:rPr>
              <w:rFonts w:ascii="Times New Roman" w:hAnsi="Times New Roman" w:cs="Times New Roman"/>
              <w:sz w:val="18"/>
              <w:szCs w:val="18"/>
            </w:rPr>
          </w:pPr>
          <w:r>
            <w:rPr>
              <w:rFonts w:ascii="Times New Roman" w:hAnsi="Times New Roman" w:cs="Times New Roman"/>
              <w:sz w:val="18"/>
              <w:szCs w:val="18"/>
              <w:lang w:val="en-US"/>
            </w:rPr>
            <w:t>Tuesday</w:t>
          </w:r>
          <w:r w:rsidR="004D047F" w:rsidRPr="00B661AD">
            <w:rPr>
              <w:rFonts w:ascii="Times New Roman" w:hAnsi="Times New Roman" w:cs="Times New Roman"/>
              <w:sz w:val="18"/>
              <w:szCs w:val="18"/>
            </w:rPr>
            <w:t>: 1</w:t>
          </w:r>
          <w:r w:rsidR="0019053E">
            <w:rPr>
              <w:rFonts w:ascii="Times New Roman" w:hAnsi="Times New Roman" w:cs="Times New Roman"/>
              <w:sz w:val="18"/>
              <w:szCs w:val="18"/>
            </w:rPr>
            <w:t>3</w:t>
          </w:r>
          <w:r w:rsidR="004D047F" w:rsidRPr="00B661AD">
            <w:rPr>
              <w:rFonts w:ascii="Times New Roman" w:hAnsi="Times New Roman" w:cs="Times New Roman"/>
              <w:sz w:val="18"/>
              <w:szCs w:val="18"/>
            </w:rPr>
            <w:t>:00 – 1</w:t>
          </w:r>
          <w:r w:rsidR="0019053E">
            <w:rPr>
              <w:rFonts w:ascii="Times New Roman" w:hAnsi="Times New Roman" w:cs="Times New Roman"/>
              <w:sz w:val="18"/>
              <w:szCs w:val="18"/>
            </w:rPr>
            <w:t>4</w:t>
          </w:r>
          <w:r w:rsidR="004D047F" w:rsidRPr="00B661AD">
            <w:rPr>
              <w:rFonts w:ascii="Times New Roman" w:hAnsi="Times New Roman" w:cs="Times New Roman"/>
              <w:sz w:val="18"/>
              <w:szCs w:val="18"/>
            </w:rPr>
            <w:t>:00</w:t>
          </w:r>
        </w:p>
      </w:tc>
      <w:tc>
        <w:tcPr>
          <w:tcW w:w="2880" w:type="dxa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</w:tcPr>
        <w:p w14:paraId="0C47BFA0" w14:textId="137C12AA" w:rsidR="004D047F" w:rsidRPr="00C666D9" w:rsidRDefault="004D41D5" w:rsidP="004D047F">
          <w:pPr>
            <w:rPr>
              <w:rFonts w:ascii="Times New Roman" w:hAnsi="Times New Roman" w:cs="Times New Roman"/>
              <w:sz w:val="18"/>
              <w:szCs w:val="18"/>
            </w:rPr>
          </w:pPr>
          <w:r>
            <w:rPr>
              <w:rFonts w:ascii="Times New Roman" w:hAnsi="Times New Roman" w:cs="Times New Roman"/>
              <w:sz w:val="18"/>
              <w:szCs w:val="18"/>
              <w:lang w:val="en-US"/>
            </w:rPr>
            <w:t>Monday</w:t>
          </w:r>
          <w:r w:rsidR="000B42D8">
            <w:rPr>
              <w:rFonts w:ascii="Times New Roman" w:hAnsi="Times New Roman" w:cs="Times New Roman"/>
              <w:sz w:val="18"/>
              <w:szCs w:val="18"/>
            </w:rPr>
            <w:t>: 1</w:t>
          </w:r>
          <w:r w:rsidR="00067110">
            <w:rPr>
              <w:rFonts w:ascii="Times New Roman" w:hAnsi="Times New Roman" w:cs="Times New Roman"/>
              <w:sz w:val="18"/>
              <w:szCs w:val="18"/>
            </w:rPr>
            <w:t>4</w:t>
          </w:r>
          <w:r w:rsidR="000B42D8">
            <w:rPr>
              <w:rFonts w:ascii="Times New Roman" w:hAnsi="Times New Roman" w:cs="Times New Roman"/>
              <w:sz w:val="18"/>
              <w:szCs w:val="18"/>
            </w:rPr>
            <w:t>:0</w:t>
          </w:r>
          <w:r w:rsidR="004D047F" w:rsidRPr="00B661AD">
            <w:rPr>
              <w:rFonts w:ascii="Times New Roman" w:hAnsi="Times New Roman" w:cs="Times New Roman"/>
              <w:sz w:val="18"/>
              <w:szCs w:val="18"/>
            </w:rPr>
            <w:t>0 –</w:t>
          </w:r>
          <w:r w:rsidR="000B42D8">
            <w:rPr>
              <w:rFonts w:ascii="Times New Roman" w:hAnsi="Times New Roman" w:cs="Times New Roman"/>
              <w:sz w:val="18"/>
              <w:szCs w:val="18"/>
            </w:rPr>
            <w:t xml:space="preserve"> 1</w:t>
          </w:r>
          <w:r w:rsidR="00067110">
            <w:rPr>
              <w:rFonts w:ascii="Times New Roman" w:hAnsi="Times New Roman" w:cs="Times New Roman"/>
              <w:sz w:val="18"/>
              <w:szCs w:val="18"/>
            </w:rPr>
            <w:t>5</w:t>
          </w:r>
          <w:r w:rsidR="004D047F" w:rsidRPr="00B661AD">
            <w:rPr>
              <w:rFonts w:ascii="Times New Roman" w:hAnsi="Times New Roman" w:cs="Times New Roman"/>
              <w:sz w:val="18"/>
              <w:szCs w:val="18"/>
            </w:rPr>
            <w:t>:</w:t>
          </w:r>
          <w:r w:rsidR="000B42D8">
            <w:rPr>
              <w:rFonts w:ascii="Times New Roman" w:hAnsi="Times New Roman" w:cs="Times New Roman"/>
              <w:sz w:val="18"/>
              <w:szCs w:val="18"/>
            </w:rPr>
            <w:t>0</w:t>
          </w:r>
          <w:r w:rsidR="004D047F" w:rsidRPr="00B661AD">
            <w:rPr>
              <w:rFonts w:ascii="Times New Roman" w:hAnsi="Times New Roman" w:cs="Times New Roman"/>
              <w:sz w:val="18"/>
              <w:szCs w:val="18"/>
            </w:rPr>
            <w:t>0</w:t>
          </w:r>
        </w:p>
      </w:tc>
    </w:tr>
  </w:tbl>
  <w:p w14:paraId="6DA32DB1" w14:textId="77777777" w:rsidR="00DD7418" w:rsidRDefault="00401162" w:rsidP="00DD7418">
    <w:pPr>
      <w:spacing w:after="0" w:line="240" w:lineRule="auto"/>
      <w:rPr>
        <w:rFonts w:ascii="Times New Roman" w:eastAsia="Times New Roman" w:hAnsi="Times New Roman" w:cs="Times New Roman"/>
        <w:color w:val="000000"/>
        <w:sz w:val="24"/>
        <w:szCs w:val="24"/>
        <w:lang w:val="en-US" w:eastAsia="bg-BG"/>
      </w:rPr>
    </w:pPr>
    <w:r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 xml:space="preserve">         </w:t>
    </w:r>
    <w:bookmarkStart w:id="0" w:name="_Hlk212194060"/>
    <w:r w:rsidR="00DD7418">
      <w:rPr>
        <w:rFonts w:ascii="Times New Roman" w:eastAsia="Times New Roman" w:hAnsi="Times New Roman" w:cs="Times New Roman"/>
        <w:color w:val="000000"/>
        <w:sz w:val="24"/>
        <w:szCs w:val="24"/>
        <w:lang w:val="en-US" w:eastAsia="bg-BG"/>
      </w:rPr>
      <w:t xml:space="preserve">Director of the Department of Sport: </w:t>
    </w:r>
  </w:p>
  <w:p w14:paraId="0D0590EE" w14:textId="33F379AD" w:rsidR="00DD7418" w:rsidRDefault="00DD7418" w:rsidP="00DD7418">
    <w:pPr>
      <w:spacing w:after="0" w:line="240" w:lineRule="auto"/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</w:pPr>
    <w:r>
      <w:rPr>
        <w:rFonts w:ascii="Times New Roman" w:eastAsia="Times New Roman" w:hAnsi="Times New Roman" w:cs="Times New Roman"/>
        <w:color w:val="000000"/>
        <w:sz w:val="24"/>
        <w:szCs w:val="24"/>
        <w:lang w:val="en-US" w:eastAsia="bg-BG"/>
      </w:rPr>
      <w:t xml:space="preserve">            Prof. </w:t>
    </w:r>
    <w:proofErr w:type="spellStart"/>
    <w:r>
      <w:rPr>
        <w:rFonts w:ascii="Times New Roman" w:eastAsia="Times New Roman" w:hAnsi="Times New Roman" w:cs="Times New Roman"/>
        <w:color w:val="000000"/>
        <w:sz w:val="24"/>
        <w:szCs w:val="24"/>
        <w:lang w:val="en-US" w:eastAsia="bg-BG"/>
      </w:rPr>
      <w:t>Boryana</w:t>
    </w:r>
    <w:proofErr w:type="spellEnd"/>
    <w:r>
      <w:rPr>
        <w:rFonts w:ascii="Times New Roman" w:eastAsia="Times New Roman" w:hAnsi="Times New Roman" w:cs="Times New Roman"/>
        <w:color w:val="000000"/>
        <w:sz w:val="24"/>
        <w:szCs w:val="24"/>
        <w:lang w:val="en-US" w:eastAsia="bg-BG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  <w:sz w:val="24"/>
        <w:szCs w:val="24"/>
        <w:lang w:val="en-US" w:eastAsia="bg-BG"/>
      </w:rPr>
      <w:t>Tumanova</w:t>
    </w:r>
    <w:proofErr w:type="spellEnd"/>
    <w:r>
      <w:rPr>
        <w:rFonts w:ascii="Times New Roman" w:eastAsia="Times New Roman" w:hAnsi="Times New Roman" w:cs="Times New Roman"/>
        <w:color w:val="000000"/>
        <w:sz w:val="24"/>
        <w:szCs w:val="24"/>
        <w:lang w:val="en-US" w:eastAsia="bg-BG"/>
      </w:rPr>
      <w:t>, PhD</w:t>
    </w:r>
    <w:bookmarkStart w:id="1" w:name="_GoBack"/>
    <w:bookmarkEnd w:id="1"/>
  </w:p>
  <w:bookmarkEnd w:id="0"/>
  <w:p w14:paraId="177D72DA" w14:textId="62623B59" w:rsidR="00DD7418" w:rsidRDefault="00DD7418" w:rsidP="00DD7418">
    <w:pPr>
      <w:spacing w:after="0" w:line="240" w:lineRule="auto"/>
    </w:pPr>
  </w:p>
  <w:p w14:paraId="0CDEA2CB" w14:textId="00265737" w:rsidR="00FD32B1" w:rsidRDefault="00FD32B1" w:rsidP="00FD32B1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11519A" w14:textId="77777777" w:rsidR="004D41D5" w:rsidRDefault="004D41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60A955" w14:textId="77777777" w:rsidR="00633264" w:rsidRDefault="00633264" w:rsidP="00FD32B1">
      <w:pPr>
        <w:spacing w:after="0" w:line="240" w:lineRule="auto"/>
      </w:pPr>
      <w:r>
        <w:separator/>
      </w:r>
    </w:p>
  </w:footnote>
  <w:footnote w:type="continuationSeparator" w:id="0">
    <w:p w14:paraId="62D6EBAE" w14:textId="77777777" w:rsidR="00633264" w:rsidRDefault="00633264" w:rsidP="00FD32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528312" w14:textId="77777777" w:rsidR="004D41D5" w:rsidRDefault="004D41D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F23E74" w14:textId="77777777" w:rsidR="004D41D5" w:rsidRDefault="004D41D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859808" w14:textId="77777777" w:rsidR="004D41D5" w:rsidRDefault="004D41D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1tDQ3NzGyMDcysDRX0lEKTi0uzszPAykwNK8FAF8M6EUtAAAA"/>
  </w:docVars>
  <w:rsids>
    <w:rsidRoot w:val="00BB7821"/>
    <w:rsid w:val="00002518"/>
    <w:rsid w:val="000077DB"/>
    <w:rsid w:val="00014155"/>
    <w:rsid w:val="00014E41"/>
    <w:rsid w:val="00031220"/>
    <w:rsid w:val="0005174D"/>
    <w:rsid w:val="00067110"/>
    <w:rsid w:val="000675AA"/>
    <w:rsid w:val="00076330"/>
    <w:rsid w:val="00096680"/>
    <w:rsid w:val="000A42EA"/>
    <w:rsid w:val="000B42D8"/>
    <w:rsid w:val="000E722F"/>
    <w:rsid w:val="000F5DA4"/>
    <w:rsid w:val="00112767"/>
    <w:rsid w:val="00122E28"/>
    <w:rsid w:val="00125726"/>
    <w:rsid w:val="00144A18"/>
    <w:rsid w:val="0019053E"/>
    <w:rsid w:val="00194FDF"/>
    <w:rsid w:val="001953E8"/>
    <w:rsid w:val="001B45A0"/>
    <w:rsid w:val="001F2075"/>
    <w:rsid w:val="001F74CF"/>
    <w:rsid w:val="002010EE"/>
    <w:rsid w:val="00206CD8"/>
    <w:rsid w:val="002162BF"/>
    <w:rsid w:val="00220E2F"/>
    <w:rsid w:val="00224433"/>
    <w:rsid w:val="002660B9"/>
    <w:rsid w:val="00291BA7"/>
    <w:rsid w:val="002A3FC9"/>
    <w:rsid w:val="002A6045"/>
    <w:rsid w:val="002C3141"/>
    <w:rsid w:val="0033335F"/>
    <w:rsid w:val="003373EB"/>
    <w:rsid w:val="003529CC"/>
    <w:rsid w:val="00360061"/>
    <w:rsid w:val="00361996"/>
    <w:rsid w:val="003B5C2D"/>
    <w:rsid w:val="003D66B9"/>
    <w:rsid w:val="003D7AEF"/>
    <w:rsid w:val="00401162"/>
    <w:rsid w:val="00410E20"/>
    <w:rsid w:val="004121CF"/>
    <w:rsid w:val="00413634"/>
    <w:rsid w:val="00414896"/>
    <w:rsid w:val="004253E8"/>
    <w:rsid w:val="00450AA3"/>
    <w:rsid w:val="004A0AE6"/>
    <w:rsid w:val="004A726F"/>
    <w:rsid w:val="004A7E4D"/>
    <w:rsid w:val="004D047F"/>
    <w:rsid w:val="004D41D5"/>
    <w:rsid w:val="00533047"/>
    <w:rsid w:val="00534D15"/>
    <w:rsid w:val="00543C0C"/>
    <w:rsid w:val="0059412F"/>
    <w:rsid w:val="005A0BE2"/>
    <w:rsid w:val="005D5D25"/>
    <w:rsid w:val="005F598A"/>
    <w:rsid w:val="00633264"/>
    <w:rsid w:val="006458E2"/>
    <w:rsid w:val="00676F36"/>
    <w:rsid w:val="0067709C"/>
    <w:rsid w:val="00697A21"/>
    <w:rsid w:val="006B7789"/>
    <w:rsid w:val="006C6441"/>
    <w:rsid w:val="0070307D"/>
    <w:rsid w:val="007045D1"/>
    <w:rsid w:val="00731D6F"/>
    <w:rsid w:val="007366DF"/>
    <w:rsid w:val="00753759"/>
    <w:rsid w:val="00780064"/>
    <w:rsid w:val="007A36FD"/>
    <w:rsid w:val="007A3B22"/>
    <w:rsid w:val="007B6203"/>
    <w:rsid w:val="007C19EF"/>
    <w:rsid w:val="007C5EEC"/>
    <w:rsid w:val="00803641"/>
    <w:rsid w:val="00806CD8"/>
    <w:rsid w:val="008075B7"/>
    <w:rsid w:val="00893DD0"/>
    <w:rsid w:val="008C777F"/>
    <w:rsid w:val="008E7E65"/>
    <w:rsid w:val="008F0D13"/>
    <w:rsid w:val="009554F1"/>
    <w:rsid w:val="0096100C"/>
    <w:rsid w:val="009912DA"/>
    <w:rsid w:val="00995D11"/>
    <w:rsid w:val="00997F15"/>
    <w:rsid w:val="009B0BEE"/>
    <w:rsid w:val="009B294D"/>
    <w:rsid w:val="009E311D"/>
    <w:rsid w:val="009F407E"/>
    <w:rsid w:val="00A01573"/>
    <w:rsid w:val="00A21402"/>
    <w:rsid w:val="00A62FEE"/>
    <w:rsid w:val="00A644F2"/>
    <w:rsid w:val="00A73E85"/>
    <w:rsid w:val="00A83760"/>
    <w:rsid w:val="00AB579B"/>
    <w:rsid w:val="00B12BAF"/>
    <w:rsid w:val="00B23E15"/>
    <w:rsid w:val="00B33CDA"/>
    <w:rsid w:val="00B606B3"/>
    <w:rsid w:val="00B6086B"/>
    <w:rsid w:val="00B77D4C"/>
    <w:rsid w:val="00BB7821"/>
    <w:rsid w:val="00BC6195"/>
    <w:rsid w:val="00BD7E2F"/>
    <w:rsid w:val="00C13EDB"/>
    <w:rsid w:val="00C32AEB"/>
    <w:rsid w:val="00C512AE"/>
    <w:rsid w:val="00C53C2A"/>
    <w:rsid w:val="00C6354E"/>
    <w:rsid w:val="00C666D9"/>
    <w:rsid w:val="00C9047F"/>
    <w:rsid w:val="00C911A7"/>
    <w:rsid w:val="00CA6316"/>
    <w:rsid w:val="00CA6D53"/>
    <w:rsid w:val="00CA6EA8"/>
    <w:rsid w:val="00CD698A"/>
    <w:rsid w:val="00CE69D9"/>
    <w:rsid w:val="00D1408B"/>
    <w:rsid w:val="00D14B1F"/>
    <w:rsid w:val="00D458AA"/>
    <w:rsid w:val="00D768FD"/>
    <w:rsid w:val="00DB6843"/>
    <w:rsid w:val="00DC5D14"/>
    <w:rsid w:val="00DD7418"/>
    <w:rsid w:val="00E65F4B"/>
    <w:rsid w:val="00E73E19"/>
    <w:rsid w:val="00E91533"/>
    <w:rsid w:val="00E966DC"/>
    <w:rsid w:val="00EA197C"/>
    <w:rsid w:val="00EB277E"/>
    <w:rsid w:val="00ED75EB"/>
    <w:rsid w:val="00EE2E72"/>
    <w:rsid w:val="00EF4AC1"/>
    <w:rsid w:val="00F0155A"/>
    <w:rsid w:val="00F10C84"/>
    <w:rsid w:val="00F23990"/>
    <w:rsid w:val="00F26B30"/>
    <w:rsid w:val="00F30FBE"/>
    <w:rsid w:val="00F4121D"/>
    <w:rsid w:val="00F566A1"/>
    <w:rsid w:val="00F83A71"/>
    <w:rsid w:val="00F902A5"/>
    <w:rsid w:val="00F915A0"/>
    <w:rsid w:val="00F9257C"/>
    <w:rsid w:val="00FA2060"/>
    <w:rsid w:val="00FB315F"/>
    <w:rsid w:val="00FC1F4F"/>
    <w:rsid w:val="00FD32B1"/>
    <w:rsid w:val="00FF3FB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463763E"/>
  <w15:docId w15:val="{DD95625D-D2F5-4C87-BB26-4F4BE5F2DF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73E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768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D32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32B1"/>
  </w:style>
  <w:style w:type="paragraph" w:styleId="Footer">
    <w:name w:val="footer"/>
    <w:basedOn w:val="Normal"/>
    <w:link w:val="FooterChar"/>
    <w:uiPriority w:val="99"/>
    <w:unhideWhenUsed/>
    <w:rsid w:val="00FD32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32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63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2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F0A26E5-AA74-4B45-A6A7-63C61D3EC3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</Pages>
  <Words>91</Words>
  <Characters>525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</dc:creator>
  <cp:lastModifiedBy>1</cp:lastModifiedBy>
  <cp:revision>21</cp:revision>
  <dcterms:created xsi:type="dcterms:W3CDTF">2025-09-11T06:28:00Z</dcterms:created>
  <dcterms:modified xsi:type="dcterms:W3CDTF">2025-10-24T07:31:00Z</dcterms:modified>
</cp:coreProperties>
</file>